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385d76775757c4f0377ae7cb3d963093590269"/>
      <w:r>
        <w:rPr>
          <w:b/>
        </w:rPr>
        <w:t xml:space="preserve">ПРОТОКОЛ ПРО РЕЗУЛЬТАТИ ЗЕМЕЛЬНИХ ТОРГІВ № LSE001-UA-20220525-1305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4462428/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ДОЛИНСЬКИЙ ВІДДІЛ ДЕРЖАВНОЇ ВИКОНАВЧОЇ СЛУЖБИ у КАЛУСЬКОМУ РАЙОНІ ІВАНО - ФРАНКІВСЬКОЇ ОБЛАСТІ ПІВДЕННО-ЗАХІДНОГО МІЖРЕГІОНАЛЬНОГО УПРАВЛІННЯ МІНІСТЕРСТВА ЮСТИЦІЇ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Земельна ділянка, площею 0.3193 ГА, кадастровий № 2622087602:01:001:0134, цільове призначення: для ведення особистого селянського господарства, що розташована за адресою: Івано-Франківська обл., Калуський р. (колишній Долинський р.), с. Мислівка, урочище "За верхом"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, площею 0,3193 га., кадастровий номер: 2622087602:01:001:0134, цільове призначення: для ведення особистого селянського господарства, , що розташована за адресою: Івано-Франківська обл., Калуський р. (колишній Долинський р.), с. Мислівка, урочище "За верхом"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96 675,5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9 002,6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8.06.2022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ОЛИНСЬКИЙ ВІДДІЛ ДЕРЖАВНОЇ ВИКОНАВЧОЇ СЛУЖБИ у КАЛУСЬКОМУ РАЙОНІ ІВАНО - ФРАНКІВСЬКОЇ ОБЛАСТІ ПІВДЕННО-ЗАХІДНОГО МІЖРЕГІОНАЛЬНОГО УПРАВЛІННЯ МІНІСТЕРСТВА ЮСТИЦІЇ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02:05:21Z</dcterms:created>
  <dcterms:modified xsi:type="dcterms:W3CDTF">2024-05-04T02:0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